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00FC3DE3" w14:textId="77777777" w:rsidR="001D3B97" w:rsidRPr="00153091" w:rsidRDefault="009678AA" w:rsidP="007925B9">
      <w:pPr>
        <w:rPr>
          <w:rStyle w:val="a9"/>
        </w:rPr>
      </w:pPr>
      <w:r w:rsidRPr="00153091">
        <w:rPr>
          <w:noProof/>
        </w:rPr>
        <w:t xml:space="preserve">Problems for exercises and homework for the </w:t>
      </w:r>
      <w:hyperlink r:id="rId8" w:history="1">
        <w:r w:rsidRPr="00153091">
          <w:rPr>
            <w:noProof/>
            <w:color w:val="0000FF" w:themeColor="hyperlink"/>
            <w:u w:val="single"/>
          </w:rPr>
          <w:t>"JavaScript Advanced" course @ SoftUni</w:t>
        </w:r>
      </w:hyperlink>
      <w:r w:rsidRPr="00153091">
        <w:rPr>
          <w:noProof/>
          <w:color w:val="0000FF" w:themeColor="hyperlink"/>
          <w:u w:val="single"/>
        </w:rPr>
        <w:t>"</w:t>
      </w:r>
      <w:r w:rsidRPr="00153091">
        <w:rPr>
          <w:noProof/>
        </w:rPr>
        <w:t xml:space="preserve">. Submit your solutions in the SoftUni judge system at </w:t>
      </w:r>
      <w:hyperlink r:id="rId9" w:history="1">
        <w:r w:rsidR="001D3B97" w:rsidRPr="00153091">
          <w:rPr>
            <w:rStyle w:val="a9"/>
          </w:rPr>
          <w:t>https://judge.softuni.bg/Contests/2763/DOM-Manipulation-and-Events-Exercise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4598BF85" w:rsidR="00DA6EE6" w:rsidRPr="00DA6EE6" w:rsidRDefault="00DA6EE6" w:rsidP="00DA6EE6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  <w:bookmarkStart w:id="0" w:name="_GoBack"/>
      <w:bookmarkEnd w:id="0"/>
    </w:p>
    <w:p w14:paraId="0FA2C511" w14:textId="1D21BF6C" w:rsidR="00B42592" w:rsidRDefault="00B42592" w:rsidP="00B42592">
      <w:pPr>
        <w:pStyle w:val="ac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2"/>
      </w:pPr>
      <w:r w:rsidRPr="001D3B97">
        <w:t>Sections</w:t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9678AA">
      <w:pPr>
        <w:jc w:val="center"/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1D3B97" w:rsidRDefault="009678AA" w:rsidP="0015654E">
      <w:pPr>
        <w:pStyle w:val="2"/>
      </w:pPr>
      <w:r w:rsidRPr="001D3B97">
        <w:lastRenderedPageBreak/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18B1063C" w14:textId="4EAB84EF" w:rsidR="009678AA" w:rsidRDefault="009678AA" w:rsidP="009678AA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310AD2F3">
            <wp:extent cx="5830197" cy="4032504"/>
            <wp:effectExtent l="19050" t="19050" r="18415" b="2540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270" cy="404293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9678AA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170C276" wp14:editId="1B4699C3">
            <wp:extent cx="5823726" cy="4516906"/>
            <wp:effectExtent l="19050" t="19050" r="571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763" cy="45262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77777777" w:rsidR="009678AA" w:rsidRPr="009678AA" w:rsidRDefault="009678AA" w:rsidP="001D3B97">
      <w:pPr>
        <w:pStyle w:val="2"/>
        <w:rPr>
          <w:noProof/>
          <w:lang w:val="bg-BG"/>
        </w:rPr>
      </w:pPr>
      <w:r w:rsidRPr="009678AA">
        <w:rPr>
          <w:noProof/>
        </w:rPr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9678AA">
      <w:pPr>
        <w:jc w:val="center"/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9678AA">
      <w:pPr>
        <w:ind w:left="357" w:hanging="357"/>
        <w:jc w:val="center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635142AE" wp14:editId="3F780685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 xml:space="preserve">. After that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7FD0379F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71F2C153" w14:textId="77777777" w:rsidR="00816160" w:rsidRPr="00816160" w:rsidRDefault="00816160" w:rsidP="009678AA">
      <w:pPr>
        <w:ind w:left="357" w:hanging="357"/>
        <w:rPr>
          <w:sz w:val="24"/>
          <w:szCs w:val="24"/>
          <w:lang w:val="bg-BG"/>
        </w:rPr>
      </w:pPr>
    </w:p>
    <w:p w14:paraId="08EF8305" w14:textId="77777777" w:rsidR="009678AA" w:rsidRPr="009678AA" w:rsidRDefault="009678AA" w:rsidP="001D3B97">
      <w:pPr>
        <w:pStyle w:val="2"/>
        <w:rPr>
          <w:lang w:val="bg-BG"/>
        </w:rPr>
      </w:pPr>
      <w:r w:rsidRPr="009678AA"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r w:rsidRPr="00A95AEC">
        <w:rPr>
          <w:b/>
        </w:rPr>
        <w:t>textarea</w:t>
      </w:r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722F9E4C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r w:rsidRPr="009678AA">
        <w:rPr>
          <w:b/>
          <w:bCs/>
        </w:rPr>
        <w:t>textarea</w:t>
      </w:r>
      <w:r w:rsidRPr="009678AA">
        <w:t xml:space="preserve"> and </w:t>
      </w:r>
      <w:r w:rsidR="00270E2B">
        <w:rPr>
          <w:b/>
          <w:bCs/>
        </w:rPr>
        <w:t>added</w:t>
      </w:r>
      <w:r w:rsidRPr="009678AA">
        <w:t xml:space="preserve"> the encoded message to the </w:t>
      </w:r>
      <w:r w:rsidRPr="009678AA">
        <w:rPr>
          <w:b/>
        </w:rPr>
        <w:t>receiver textarea</w:t>
      </w:r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77777777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t>After clicking 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>the receiver textarea</w:t>
      </w:r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ac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r w:rsidRPr="009678AA">
        <w:t>, to make it readable</w:t>
      </w:r>
    </w:p>
    <w:p w14:paraId="7F936559" w14:textId="77777777" w:rsidR="009678AA" w:rsidRPr="009678AA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8D915DA" wp14:editId="4B2819AC">
            <wp:extent cx="5132070" cy="3232687"/>
            <wp:effectExtent l="19050" t="19050" r="1143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45165" cy="3240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3FF11" w14:textId="77777777" w:rsidR="00FE3AFD" w:rsidRPr="000B051E" w:rsidRDefault="00FE3AFD" w:rsidP="001D3B97">
      <w:pPr>
        <w:pStyle w:val="2"/>
        <w:rPr>
          <w:lang w:val="bg-BG"/>
        </w:rPr>
      </w:pPr>
      <w:r w:rsidRPr="000B051E">
        <w:t>Furniture</w:t>
      </w:r>
    </w:p>
    <w:p w14:paraId="327D1335" w14:textId="77777777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1E99A437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lastRenderedPageBreak/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2</w:t>
      </w:r>
      <w:r w:rsidRPr="000B051E">
        <w:rPr>
          <w:rFonts w:ascii="Consolas" w:hAnsi="Consolas"/>
          <w:b/>
        </w:rPr>
        <w:t>}…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3"/>
        <w:rPr>
          <w:lang w:val="bg-BG"/>
        </w:rPr>
      </w:pPr>
      <w:r w:rsidRPr="000B051E"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3"/>
        <w:rPr>
          <w:noProof/>
          <w:lang w:val="bg-BG"/>
        </w:rPr>
      </w:pPr>
      <w:r w:rsidRPr="009678AA">
        <w:rPr>
          <w:noProof/>
        </w:rPr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af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lastRenderedPageBreak/>
              <w:t>1 mi</w:t>
            </w:r>
          </w:p>
        </w:tc>
        <w:tc>
          <w:tcPr>
            <w:tcW w:w="1559" w:type="dxa"/>
          </w:tcPr>
          <w:p w14:paraId="76EAF59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254 m</w:t>
            </w:r>
          </w:p>
        </w:tc>
      </w:tr>
    </w:tbl>
    <w:p w14:paraId="711FE8BB" w14:textId="77777777" w:rsidR="009678AA" w:rsidRPr="009678AA" w:rsidRDefault="009678AA" w:rsidP="009678AA">
      <w:pPr>
        <w:rPr>
          <w:rFonts w:ascii="Consolas" w:hAnsi="Consolas"/>
          <w:b/>
          <w:noProof/>
          <w:lang w:val="bg-BG"/>
        </w:rPr>
      </w:pPr>
    </w:p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7FAFAEC6" wp14:editId="11D0D699">
            <wp:extent cx="5927591" cy="2303780"/>
            <wp:effectExtent l="19050" t="19050" r="16510" b="2032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5" w:history="1">
        <w:r w:rsidRPr="000B051E">
          <w:rPr>
            <w:rStyle w:val="a9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60052126" w14:textId="0F3ACD9B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</w:rPr>
        <w:t>be:</w:t>
      </w:r>
      <w:r w:rsidRPr="000B051E">
        <w:rPr>
          <w:noProof/>
          <w:sz w:val="24"/>
          <w:szCs w:val="24"/>
          <w:lang w:val="bg-BG"/>
        </w:rPr>
        <w:br/>
      </w:r>
      <w:r w:rsidRPr="000B051E">
        <w:rPr>
          <w:noProof/>
          <w:lang w:val="bg-BG" w:eastAsia="bg-BG"/>
        </w:rPr>
        <w:drawing>
          <wp:inline distT="0" distB="0" distL="0" distR="0" wp14:anchorId="13C55804" wp14:editId="14CE6048">
            <wp:extent cx="5653454" cy="2521057"/>
            <wp:effectExtent l="19050" t="19050" r="23495" b="1270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95" cy="2526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6CCBAAB6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728968AF">
            <wp:extent cx="5927591" cy="2303780"/>
            <wp:effectExtent l="19050" t="19050" r="16510" b="2032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60E75A" w14:textId="77777777" w:rsidR="00FE3AFD" w:rsidRPr="000B051E" w:rsidRDefault="00FE3AFD" w:rsidP="00FE3AFD">
      <w:pPr>
        <w:rPr>
          <w:lang w:val="bg-BG"/>
        </w:rPr>
      </w:pPr>
    </w:p>
    <w:p w14:paraId="0C983C71" w14:textId="77777777" w:rsidR="00503E34" w:rsidRPr="000B051E" w:rsidRDefault="00503E34" w:rsidP="00816160">
      <w:pPr>
        <w:pStyle w:val="2"/>
        <w:ind w:left="426" w:hanging="426"/>
        <w:rPr>
          <w:noProof/>
          <w:lang w:val="bg-BG"/>
        </w:rPr>
      </w:pPr>
      <w:r w:rsidRPr="000B051E">
        <w:rPr>
          <w:noProof/>
        </w:rPr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1C81F232" wp14:editId="40351BF1">
            <wp:extent cx="5873563" cy="2296477"/>
            <wp:effectExtent l="19050" t="19050" r="13335" b="2794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77777777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 xml:space="preserve">There are three </w:t>
      </w:r>
      <w:r w:rsidRPr="000B051E">
        <w:rPr>
          <w:b/>
          <w:noProof/>
        </w:rPr>
        <w:t>sections</w:t>
      </w:r>
      <w:r w:rsidRPr="000B051E">
        <w:rPr>
          <w:noProof/>
        </w:rPr>
        <w:t xml:space="preserve"> that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ac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ac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ac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0164FC35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1A2C269E" wp14:editId="2AD23911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DE412F5" wp14:editId="11B83808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634A3FCE" wp14:editId="327EA4D1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816160">
      <w:pPr>
        <w:jc w:val="center"/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08CCF75F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7CE390" w14:textId="77777777" w:rsidR="00922142" w:rsidRDefault="00922142" w:rsidP="008068A2">
      <w:pPr>
        <w:spacing w:after="0" w:line="240" w:lineRule="auto"/>
      </w:pPr>
      <w:r>
        <w:separator/>
      </w:r>
    </w:p>
  </w:endnote>
  <w:endnote w:type="continuationSeparator" w:id="0">
    <w:p w14:paraId="431DAB60" w14:textId="77777777" w:rsidR="00922142" w:rsidRDefault="0092214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CAC242" w14:textId="77777777" w:rsidR="004E4C1E" w:rsidRDefault="00922142" w:rsidP="004E4C1E">
    <w:pPr>
      <w:pStyle w:val="a5"/>
    </w:pPr>
    <w:r>
      <w:rPr>
        <w:noProof/>
      </w:rPr>
      <w:pict w14:anchorId="7144673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A42DE7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8386A04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64879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8B159A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A1848A" wp14:editId="7F668423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E82309" wp14:editId="5694CE8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C43570" wp14:editId="7342D11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55C6387" wp14:editId="24631BC5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92D135C" wp14:editId="214C6C2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DD7201" wp14:editId="496B4A6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135566" wp14:editId="64BFF20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B618A5" wp14:editId="0EDC3AB3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4A6D1" wp14:editId="604065D5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CE6269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46323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B31C8EA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B33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B337C" w:rsidRPr="00596AA5">
                  <w:rPr>
                    <w:sz w:val="18"/>
                    <w:szCs w:val="18"/>
                  </w:rPr>
                  <w:fldChar w:fldCharType="separate"/>
                </w:r>
                <w:r w:rsidR="00DA6EE6">
                  <w:rPr>
                    <w:noProof/>
                    <w:sz w:val="18"/>
                    <w:szCs w:val="18"/>
                  </w:rPr>
                  <w:t>1</w:t>
                </w:r>
                <w:r w:rsidR="002B33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begin"/>
                </w:r>
                <w:r w:rsidR="003A200C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3A200C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DA6EE6">
                  <w:rPr>
                    <w:noProof/>
                    <w:sz w:val="18"/>
                    <w:szCs w:val="18"/>
                  </w:rPr>
                  <w:t>12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08E39B" w14:textId="77777777" w:rsidR="00922142" w:rsidRDefault="00922142" w:rsidP="008068A2">
      <w:pPr>
        <w:spacing w:after="0" w:line="240" w:lineRule="auto"/>
      </w:pPr>
      <w:r>
        <w:separator/>
      </w:r>
    </w:p>
  </w:footnote>
  <w:footnote w:type="continuationSeparator" w:id="0">
    <w:p w14:paraId="2C1380DF" w14:textId="77777777" w:rsidR="00922142" w:rsidRDefault="0092214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7B9B10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3"/>
  </w:num>
  <w:num w:numId="16">
    <w:abstractNumId w:val="38"/>
  </w:num>
  <w:num w:numId="17">
    <w:abstractNumId w:val="28"/>
  </w:num>
  <w:num w:numId="18">
    <w:abstractNumId w:val="44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9"/>
  </w:num>
  <w:num w:numId="26">
    <w:abstractNumId w:val="19"/>
  </w:num>
  <w:num w:numId="27">
    <w:abstractNumId w:val="37"/>
  </w:num>
  <w:num w:numId="28">
    <w:abstractNumId w:val="20"/>
  </w:num>
  <w:num w:numId="29">
    <w:abstractNumId w:val="42"/>
  </w:num>
  <w:num w:numId="30">
    <w:abstractNumId w:val="23"/>
  </w:num>
  <w:num w:numId="31">
    <w:abstractNumId w:val="14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1"/>
  </w:num>
  <w:num w:numId="41">
    <w:abstractNumId w:val="25"/>
  </w:num>
  <w:num w:numId="42">
    <w:abstractNumId w:val="43"/>
  </w:num>
  <w:num w:numId="43">
    <w:abstractNumId w:val="8"/>
  </w:num>
  <w:num w:numId="44">
    <w:abstractNumId w:val="45"/>
  </w:num>
  <w:num w:numId="45">
    <w:abstractNumId w:val="11"/>
  </w:num>
  <w:num w:numId="46">
    <w:abstractNumId w:val="4"/>
  </w:num>
  <w:num w:numId="47">
    <w:abstractNumId w:val="4"/>
  </w:num>
  <w:num w:numId="48">
    <w:abstractNumId w:val="4"/>
  </w:num>
  <w:num w:numId="49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0Mjc1MDUxNjWxNDVW0lEKTi0uzszPAykwrAUA+Dc44ywAAAA="/>
  </w:docVars>
  <w:rsids>
    <w:rsidRoot w:val="008068A2"/>
    <w:rsid w:val="000006BB"/>
    <w:rsid w:val="00002C1C"/>
    <w:rsid w:val="00003DC2"/>
    <w:rsid w:val="00007044"/>
    <w:rsid w:val="0001451E"/>
    <w:rsid w:val="00023DC6"/>
    <w:rsid w:val="00025F04"/>
    <w:rsid w:val="00040F1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326A7"/>
    <w:rsid w:val="00232E7D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1601"/>
    <w:rsid w:val="003A200C"/>
    <w:rsid w:val="003A33F9"/>
    <w:rsid w:val="003A5602"/>
    <w:rsid w:val="003B0278"/>
    <w:rsid w:val="003B1846"/>
    <w:rsid w:val="003B6A53"/>
    <w:rsid w:val="003C5E06"/>
    <w:rsid w:val="003E1013"/>
    <w:rsid w:val="003E167F"/>
    <w:rsid w:val="003E2A3C"/>
    <w:rsid w:val="003E2F33"/>
    <w:rsid w:val="003E6BFB"/>
    <w:rsid w:val="003F1864"/>
    <w:rsid w:val="003F2F17"/>
    <w:rsid w:val="0041081C"/>
    <w:rsid w:val="00410837"/>
    <w:rsid w:val="004311CA"/>
    <w:rsid w:val="0045571B"/>
    <w:rsid w:val="004615F6"/>
    <w:rsid w:val="0047331A"/>
    <w:rsid w:val="0047640B"/>
    <w:rsid w:val="0047644B"/>
    <w:rsid w:val="00476D4B"/>
    <w:rsid w:val="00484852"/>
    <w:rsid w:val="00491748"/>
    <w:rsid w:val="004A243F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142"/>
    <w:rsid w:val="006846C9"/>
    <w:rsid w:val="00685990"/>
    <w:rsid w:val="00686C0C"/>
    <w:rsid w:val="00695634"/>
    <w:rsid w:val="006A2531"/>
    <w:rsid w:val="006D239A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5184F"/>
    <w:rsid w:val="00861625"/>
    <w:rsid w:val="008617B5"/>
    <w:rsid w:val="0086206D"/>
    <w:rsid w:val="008647A1"/>
    <w:rsid w:val="00870828"/>
    <w:rsid w:val="0088080B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73957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BB2"/>
    <w:rsid w:val="00DE1B8E"/>
    <w:rsid w:val="00DF00FA"/>
    <w:rsid w:val="00DF1BA0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a0"/>
    <w:rsid w:val="009678AA"/>
  </w:style>
  <w:style w:type="character" w:customStyle="1" w:styleId="UnresolvedMention2">
    <w:name w:val="Unresolved Mention2"/>
    <w:basedOn w:val="a0"/>
    <w:uiPriority w:val="99"/>
    <w:semiHidden/>
    <w:unhideWhenUsed/>
    <w:rsid w:val="001D3B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js-advance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sudoku.com/how-to-play/sudoku-rules-for-complete%20beginners/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3/DOM-Manipulation-and-Events-Exercis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B94B25-06BB-4236-8D15-53C83EFAD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</TotalTime>
  <Pages>12</Pages>
  <Words>1214</Words>
  <Characters>6926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81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56</cp:revision>
  <cp:lastPrinted>2015-10-26T22:35:00Z</cp:lastPrinted>
  <dcterms:created xsi:type="dcterms:W3CDTF">2019-11-12T12:29:00Z</dcterms:created>
  <dcterms:modified xsi:type="dcterms:W3CDTF">2021-10-19T14:32:00Z</dcterms:modified>
  <cp:category>programming; education; software engineering; software development</cp:category>
</cp:coreProperties>
</file>